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EE6D75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29C5D540" w:rsidR="007B4A91" w:rsidRPr="00384F1A" w:rsidRDefault="00724701" w:rsidP="00384F1A">
      <w:pPr>
        <w:ind w:left="720"/>
        <w:rPr>
          <w:color w:val="548DD4" w:themeColor="text2" w:themeTint="99"/>
          <w:sz w:val="28"/>
          <w:szCs w:val="28"/>
        </w:rPr>
      </w:pPr>
      <w:r>
        <w:rPr>
          <w:color w:val="548DD4" w:themeColor="text2" w:themeTint="99"/>
          <w:sz w:val="28"/>
          <w:szCs w:val="28"/>
        </w:rPr>
        <w:t>Hungry Zombies</w:t>
      </w:r>
    </w:p>
    <w:p w14:paraId="34A9E19B" w14:textId="77777777" w:rsidR="007B4A91" w:rsidRDefault="00EE6D75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75F1C575" w:rsidR="007B4A91" w:rsidRPr="00384F1A" w:rsidRDefault="00384F1A">
      <w:pPr>
        <w:ind w:left="720"/>
        <w:rPr>
          <w:color w:val="548DD4" w:themeColor="text2" w:themeTint="99"/>
          <w:sz w:val="28"/>
          <w:szCs w:val="28"/>
        </w:rPr>
      </w:pPr>
      <w:r w:rsidRPr="00384F1A">
        <w:rPr>
          <w:color w:val="548DD4" w:themeColor="text2" w:themeTint="99"/>
          <w:sz w:val="28"/>
          <w:szCs w:val="28"/>
        </w:rPr>
        <w:t xml:space="preserve">The goal of the game is to protect the Playing </w:t>
      </w:r>
      <w:proofErr w:type="spellStart"/>
      <w:r w:rsidRPr="00384F1A">
        <w:rPr>
          <w:color w:val="548DD4" w:themeColor="text2" w:themeTint="99"/>
          <w:sz w:val="28"/>
          <w:szCs w:val="28"/>
        </w:rPr>
        <w:t>charater</w:t>
      </w:r>
      <w:proofErr w:type="spellEnd"/>
      <w:r w:rsidRPr="00384F1A">
        <w:rPr>
          <w:color w:val="548DD4" w:themeColor="text2" w:themeTint="99"/>
          <w:sz w:val="28"/>
          <w:szCs w:val="28"/>
        </w:rPr>
        <w:t xml:space="preserve"> from zombies that are trying to attack it. This will be done by shooting the zombie and killing them.</w:t>
      </w:r>
    </w:p>
    <w:p w14:paraId="3D632C61" w14:textId="77777777" w:rsidR="007B4A91" w:rsidRDefault="00EE6D75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6102F988" w14:textId="635706CD" w:rsidR="007B4A91" w:rsidRDefault="007B4A91">
      <w:pPr>
        <w:rPr>
          <w:sz w:val="28"/>
          <w:szCs w:val="28"/>
        </w:rPr>
      </w:pPr>
    </w:p>
    <w:p w14:paraId="4A2BBC4F" w14:textId="448AE612" w:rsidR="007B4A91" w:rsidRPr="00FE0D8D" w:rsidRDefault="00E25698">
      <w:pPr>
        <w:ind w:left="720"/>
        <w:rPr>
          <w:color w:val="548DD4" w:themeColor="text2" w:themeTint="99"/>
          <w:sz w:val="28"/>
          <w:szCs w:val="28"/>
        </w:rPr>
      </w:pPr>
      <w:r w:rsidRPr="00FE0D8D">
        <w:rPr>
          <w:color w:val="548DD4" w:themeColor="text2" w:themeTint="99"/>
          <w:sz w:val="28"/>
          <w:szCs w:val="28"/>
        </w:rPr>
        <w:t xml:space="preserve">The game is about a person who is a survivor of the zombie apocalypse. He has gathered gun from here and there and is now fighting a Horde of zombies coming towards him. We need to protect the person by shooting the zombies. The Playing character will get three </w:t>
      </w:r>
      <w:proofErr w:type="spellStart"/>
      <w:r w:rsidRPr="00FE0D8D">
        <w:rPr>
          <w:color w:val="548DD4" w:themeColor="text2" w:themeTint="99"/>
          <w:sz w:val="28"/>
          <w:szCs w:val="28"/>
        </w:rPr>
        <w:t>lifes</w:t>
      </w:r>
      <w:proofErr w:type="spellEnd"/>
      <w:r w:rsidRPr="00FE0D8D">
        <w:rPr>
          <w:color w:val="548DD4" w:themeColor="text2" w:themeTint="99"/>
          <w:sz w:val="28"/>
          <w:szCs w:val="28"/>
        </w:rPr>
        <w:t xml:space="preserve"> and when all the reviving turns will finish, your game will end.</w:t>
      </w:r>
    </w:p>
    <w:p w14:paraId="0AE3FDBE" w14:textId="06A4F16E" w:rsidR="007B4A91" w:rsidRDefault="00EE6D75">
      <w:pPr>
        <w:rPr>
          <w:sz w:val="28"/>
          <w:szCs w:val="28"/>
        </w:rPr>
      </w:pPr>
      <w:r>
        <w:pict w14:anchorId="0F4FE22F">
          <v:rect id="_x0000_i1028" style="width:0;height:1.5pt" o:hralign="center" o:hrstd="t" o:hr="t" fillcolor="#a0a0a0" stroked="f"/>
        </w:pict>
      </w:r>
    </w:p>
    <w:p w14:paraId="678A09BC" w14:textId="78BD4012" w:rsidR="007B4A91" w:rsidRDefault="007B4A91">
      <w:pPr>
        <w:ind w:left="720"/>
        <w:rPr>
          <w:sz w:val="28"/>
          <w:szCs w:val="28"/>
        </w:rPr>
      </w:pPr>
    </w:p>
    <w:p w14:paraId="35A4557A" w14:textId="34E192DC" w:rsidR="007B4A91" w:rsidRDefault="007B4A91">
      <w:pPr>
        <w:rPr>
          <w:sz w:val="28"/>
          <w:szCs w:val="28"/>
        </w:rPr>
      </w:pP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2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08C12ED3" w:rsidR="007B4A91" w:rsidRPr="00FE0D8D" w:rsidRDefault="00E25698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color w:val="548DD4" w:themeColor="text2" w:themeTint="99"/>
                <w:sz w:val="28"/>
                <w:szCs w:val="28"/>
              </w:rPr>
            </w:pPr>
            <w:r w:rsidRPr="00FE0D8D">
              <w:rPr>
                <w:color w:val="548DD4" w:themeColor="text2" w:themeTint="99"/>
                <w:sz w:val="28"/>
                <w:szCs w:val="28"/>
              </w:rPr>
              <w:t>Hero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1BA31BD0" w:rsidR="007B4A91" w:rsidRPr="00FE0D8D" w:rsidRDefault="00E25698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color w:val="548DD4" w:themeColor="text2" w:themeTint="99"/>
                <w:sz w:val="28"/>
                <w:szCs w:val="28"/>
              </w:rPr>
            </w:pPr>
            <w:r w:rsidRPr="00FE0D8D">
              <w:rPr>
                <w:color w:val="548DD4" w:themeColor="text2" w:themeTint="99"/>
                <w:sz w:val="28"/>
                <w:szCs w:val="28"/>
              </w:rPr>
              <w:t>Shoot the zombies</w:t>
            </w:r>
          </w:p>
        </w:tc>
      </w:tr>
    </w:tbl>
    <w:p w14:paraId="2D4760C5" w14:textId="08E4C95B" w:rsidR="007B4A91" w:rsidRPr="000802D6" w:rsidRDefault="00556965" w:rsidP="000802D6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  <w:r w:rsidRPr="000802D6"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1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1CA6A438" w:rsidR="007B4A91" w:rsidRDefault="00724701" w:rsidP="00724701">
            <w:pPr>
              <w:widowControl w:val="0"/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Zombie 1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15C6DC67" w:rsidR="007B4A91" w:rsidRDefault="0072470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ttack the Hero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04E02642" w:rsidR="007B4A91" w:rsidRDefault="00724701" w:rsidP="000802D6">
            <w:pPr>
              <w:widowControl w:val="0"/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Zombie </w:t>
            </w:r>
            <w:r w:rsidR="000802D6">
              <w:rPr>
                <w:sz w:val="28"/>
                <w:szCs w:val="28"/>
              </w:rPr>
              <w:t>2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09020DD9" w:rsidR="007B4A91" w:rsidRDefault="0072470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ttack the Hero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4256334" w:rsidR="007B4A91" w:rsidRDefault="00724701" w:rsidP="00724701">
            <w:pPr>
              <w:widowControl w:val="0"/>
              <w:tabs>
                <w:tab w:val="left" w:pos="450"/>
              </w:tabs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Zombie </w:t>
            </w:r>
            <w:r w:rsidR="000802D6">
              <w:rPr>
                <w:sz w:val="28"/>
                <w:szCs w:val="28"/>
              </w:rPr>
              <w:t>3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2ED9FAAD" w:rsidR="007B4A91" w:rsidRDefault="0072470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ttack the Hero</w:t>
            </w: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2BC8375E" w:rsidR="007B4A91" w:rsidRDefault="00724701" w:rsidP="00724701">
            <w:pPr>
              <w:widowControl w:val="0"/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Zombie </w:t>
            </w:r>
            <w:r w:rsidR="000802D6">
              <w:rPr>
                <w:sz w:val="28"/>
                <w:szCs w:val="28"/>
              </w:rPr>
              <w:t>4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B728534" w:rsidR="007B4A91" w:rsidRDefault="0072470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ttack the Hero</w:t>
            </w: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2AC87A2A" w:rsidR="007B4A91" w:rsidRDefault="00724701" w:rsidP="000802D6">
            <w:pPr>
              <w:widowControl w:val="0"/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Zombie </w:t>
            </w:r>
            <w:r w:rsidR="000802D6">
              <w:rPr>
                <w:sz w:val="28"/>
                <w:szCs w:val="28"/>
              </w:rPr>
              <w:t>5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36D0B3B" w:rsidR="007B4A91" w:rsidRDefault="0072470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ttack the Hero</w:t>
            </w: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666D3DBA" w:rsidR="007B4A91" w:rsidRDefault="00724701" w:rsidP="000802D6">
            <w:pPr>
              <w:widowControl w:val="0"/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Zombie </w:t>
            </w:r>
            <w:r w:rsidR="000802D6">
              <w:rPr>
                <w:sz w:val="28"/>
                <w:szCs w:val="28"/>
              </w:rPr>
              <w:t>6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686AC84A" w:rsidR="007B4A91" w:rsidRDefault="0072470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ttack the Hero</w:t>
            </w: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1E758AE8" w:rsidR="007B4A91" w:rsidRDefault="00724701" w:rsidP="000802D6">
            <w:pPr>
              <w:widowControl w:val="0"/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Zombie </w:t>
            </w:r>
            <w:r w:rsidR="000802D6">
              <w:rPr>
                <w:sz w:val="28"/>
                <w:szCs w:val="28"/>
              </w:rPr>
              <w:t>7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6392A921" w:rsidR="007B4A91" w:rsidRDefault="0072470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ttack the Hero</w:t>
            </w: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307F3F28" w:rsidR="007B4A91" w:rsidRDefault="00724701" w:rsidP="000802D6">
            <w:pPr>
              <w:widowControl w:val="0"/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Zombie </w:t>
            </w:r>
            <w:r w:rsidR="000802D6">
              <w:rPr>
                <w:sz w:val="28"/>
                <w:szCs w:val="28"/>
              </w:rPr>
              <w:t>8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0C6F468F" w:rsidR="007B4A91" w:rsidRDefault="0072470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ttack the Hero</w:t>
            </w: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3FF6C525" w:rsidR="007B4A91" w:rsidRDefault="007B4A91">
      <w:pPr>
        <w:rPr>
          <w:sz w:val="28"/>
          <w:szCs w:val="28"/>
        </w:rPr>
      </w:pPr>
    </w:p>
    <w:p w14:paraId="2C39E5BE" w14:textId="2B9B0C0C" w:rsidR="007B4A91" w:rsidRDefault="00BC727F">
      <w:pPr>
        <w:rPr>
          <w:sz w:val="28"/>
          <w:szCs w:val="28"/>
        </w:rPr>
      </w:pPr>
      <w:r>
        <w:rPr>
          <w:noProof/>
          <w:sz w:val="28"/>
          <w:szCs w:val="28"/>
        </w:rPr>
        <w:lastRenderedPageBreak/>
        <w:drawing>
          <wp:inline distT="0" distB="0" distL="0" distR="0" wp14:anchorId="7629EDBD" wp14:editId="04235D7E">
            <wp:extent cx="5943600" cy="33432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2F6C1C" w14:textId="10014DCE" w:rsidR="007B4A91" w:rsidRDefault="007B4A91">
      <w:pPr>
        <w:rPr>
          <w:sz w:val="28"/>
          <w:szCs w:val="28"/>
        </w:rPr>
      </w:pPr>
    </w:p>
    <w:p w14:paraId="6A534FF3" w14:textId="77777777" w:rsidR="007B4A91" w:rsidRDefault="00EE6D75">
      <w:pPr>
        <w:rPr>
          <w:sz w:val="28"/>
          <w:szCs w:val="28"/>
        </w:rPr>
      </w:pPr>
      <w:r>
        <w:pict w14:anchorId="0F0BB7B1">
          <v:rect id="_x0000_i1029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427779DE" w:rsidR="007B4A91" w:rsidRDefault="00EE6D75">
      <w:pPr>
        <w:rPr>
          <w:sz w:val="28"/>
          <w:szCs w:val="28"/>
        </w:rPr>
      </w:pPr>
      <w:r>
        <w:rPr>
          <w:sz w:val="28"/>
          <w:szCs w:val="28"/>
        </w:rPr>
        <w:t xml:space="preserve"> 6.</w:t>
      </w:r>
      <w:r w:rsidR="00556965">
        <w:rPr>
          <w:sz w:val="28"/>
          <w:szCs w:val="28"/>
        </w:rPr>
        <w:t xml:space="preserve">How do you plan to make your game engaging? </w:t>
      </w:r>
    </w:p>
    <w:p w14:paraId="437624A5" w14:textId="04FBDDC9" w:rsidR="000802D6" w:rsidRDefault="000802D6">
      <w:pPr>
        <w:rPr>
          <w:sz w:val="28"/>
          <w:szCs w:val="28"/>
        </w:rPr>
      </w:pPr>
    </w:p>
    <w:p w14:paraId="4D7814D3" w14:textId="6D04EF94" w:rsidR="00BC727F" w:rsidRDefault="00BC727F">
      <w:pPr>
        <w:rPr>
          <w:sz w:val="28"/>
          <w:szCs w:val="28"/>
        </w:rPr>
      </w:pPr>
      <w:r>
        <w:rPr>
          <w:sz w:val="28"/>
          <w:szCs w:val="28"/>
        </w:rPr>
        <w:t xml:space="preserve">For making my game more </w:t>
      </w:r>
      <w:proofErr w:type="gramStart"/>
      <w:r>
        <w:rPr>
          <w:sz w:val="28"/>
          <w:szCs w:val="28"/>
        </w:rPr>
        <w:t>engaging ,</w:t>
      </w:r>
      <w:proofErr w:type="gramEnd"/>
      <w:r>
        <w:rPr>
          <w:sz w:val="28"/>
          <w:szCs w:val="28"/>
        </w:rPr>
        <w:t xml:space="preserve"> I will first of all set a target audience (8-16years). I will add different levels in the </w:t>
      </w:r>
      <w:proofErr w:type="gramStart"/>
      <w:r>
        <w:rPr>
          <w:sz w:val="28"/>
          <w:szCs w:val="28"/>
        </w:rPr>
        <w:t>game ,</w:t>
      </w:r>
      <w:proofErr w:type="gramEnd"/>
      <w:r>
        <w:rPr>
          <w:sz w:val="28"/>
          <w:szCs w:val="28"/>
        </w:rPr>
        <w:t xml:space="preserve"> which will increase the difficultly level</w:t>
      </w:r>
      <w:r w:rsidR="00F432BA">
        <w:rPr>
          <w:sz w:val="28"/>
          <w:szCs w:val="28"/>
        </w:rPr>
        <w:t>,</w:t>
      </w:r>
      <w:r>
        <w:rPr>
          <w:sz w:val="28"/>
          <w:szCs w:val="28"/>
        </w:rPr>
        <w:t xml:space="preserve"> So that the game becomes more interesting. For making it engaging I will add different types of backgrounds which will automatically change according to the </w:t>
      </w:r>
      <w:r w:rsidR="00F432BA">
        <w:rPr>
          <w:sz w:val="28"/>
          <w:szCs w:val="28"/>
        </w:rPr>
        <w:t xml:space="preserve">time in real </w:t>
      </w:r>
      <w:proofErr w:type="spellStart"/>
      <w:proofErr w:type="gramStart"/>
      <w:r w:rsidR="00F432BA">
        <w:rPr>
          <w:sz w:val="28"/>
          <w:szCs w:val="28"/>
        </w:rPr>
        <w:t>life</w:t>
      </w:r>
      <w:r>
        <w:rPr>
          <w:sz w:val="28"/>
          <w:szCs w:val="28"/>
        </w:rPr>
        <w:t>.</w:t>
      </w:r>
      <w:r w:rsidR="00F432BA">
        <w:rPr>
          <w:sz w:val="28"/>
          <w:szCs w:val="28"/>
        </w:rPr>
        <w:t>There</w:t>
      </w:r>
      <w:proofErr w:type="spellEnd"/>
      <w:proofErr w:type="gramEnd"/>
      <w:r w:rsidR="00F432BA">
        <w:rPr>
          <w:sz w:val="28"/>
          <w:szCs w:val="28"/>
        </w:rPr>
        <w:t xml:space="preserve"> will be 3 lives given to PC(playing character), so that there is equality in the game.</w:t>
      </w:r>
    </w:p>
    <w:p w14:paraId="7C9E10E8" w14:textId="26689AE5" w:rsidR="007B4A91" w:rsidRDefault="00EE6D75" w:rsidP="000802D6">
      <w:pPr>
        <w:rPr>
          <w:sz w:val="28"/>
          <w:szCs w:val="28"/>
        </w:rPr>
      </w:pPr>
      <w:r>
        <w:pict w14:anchorId="6874E4CB">
          <v:rect id="_x0000_i1030" style="width:0;height:1.5pt" o:hralign="center" o:hrstd="t" o:hr="t" fillcolor="#a0a0a0" stroked="f"/>
        </w:pict>
      </w: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0802D6"/>
    <w:rsid w:val="00384F1A"/>
    <w:rsid w:val="00556965"/>
    <w:rsid w:val="00724701"/>
    <w:rsid w:val="007B4A91"/>
    <w:rsid w:val="00B246DF"/>
    <w:rsid w:val="00BC727F"/>
    <w:rsid w:val="00E25698"/>
    <w:rsid w:val="00EE6D75"/>
    <w:rsid w:val="00F432BA"/>
    <w:rsid w:val="00FE0D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4B71DAA1-E0AB-4D9F-941D-4370759F4E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2">
    <w:name w:val="2"/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">
    <w:name w:val="1"/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331</Words>
  <Characters>1891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knam veer</dc:creator>
  <cp:keywords/>
  <dc:description/>
  <cp:lastModifiedBy>teknam veer</cp:lastModifiedBy>
  <cp:revision>4</cp:revision>
  <dcterms:created xsi:type="dcterms:W3CDTF">2022-02-05T09:09:00Z</dcterms:created>
  <dcterms:modified xsi:type="dcterms:W3CDTF">2022-02-05T09:09:00Z</dcterms:modified>
</cp:coreProperties>
</file>